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2D7FA" w14:textId="3E85DF18" w:rsidR="007A6AA7" w:rsidRPr="003F191E" w:rsidRDefault="007A6AA7" w:rsidP="00E66E44">
      <w:pPr>
        <w:rPr>
          <w:rFonts w:ascii="Times" w:hAnsi="Times" w:cstheme="majorBidi"/>
          <w:iCs/>
          <w:sz w:val="24"/>
          <w:szCs w:val="24"/>
        </w:rPr>
      </w:pPr>
      <w:r>
        <w:rPr>
          <w:rFonts w:ascii="Times" w:hAnsi="Times" w:cstheme="majorBidi"/>
          <w:iCs/>
          <w:sz w:val="24"/>
          <w:szCs w:val="24"/>
        </w:rPr>
        <w:t xml:space="preserve">Table S2: </w:t>
      </w:r>
      <w:r w:rsidRPr="003F191E">
        <w:rPr>
          <w:rFonts w:ascii="Times" w:hAnsi="Times" w:cstheme="majorBidi"/>
          <w:iCs/>
          <w:sz w:val="24"/>
          <w:szCs w:val="24"/>
        </w:rPr>
        <w:t>List of Organisms to be tested</w:t>
      </w:r>
      <w:r>
        <w:rPr>
          <w:rFonts w:ascii="Times" w:hAnsi="Times" w:cstheme="majorBidi"/>
          <w:iCs/>
          <w:sz w:val="24"/>
          <w:szCs w:val="24"/>
        </w:rPr>
        <w:t xml:space="preserve"> for cross-rea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260"/>
        <w:gridCol w:w="4535"/>
      </w:tblGrid>
      <w:tr w:rsidR="005320CC" w:rsidRPr="003F191E" w14:paraId="7EC8D297" w14:textId="77777777" w:rsidTr="00081AFD">
        <w:trPr>
          <w:trHeight w:val="630"/>
        </w:trPr>
        <w:tc>
          <w:tcPr>
            <w:tcW w:w="1555" w:type="dxa"/>
          </w:tcPr>
          <w:p w14:paraId="16F50E1F" w14:textId="34466F00" w:rsidR="005320CC" w:rsidRPr="003F191E" w:rsidRDefault="005320CC" w:rsidP="005320CC">
            <w:pPr>
              <w:rPr>
                <w:rFonts w:ascii="Times" w:hAnsi="Times" w:cstheme="majorBidi"/>
                <w:b/>
                <w:bCs/>
              </w:rPr>
            </w:pPr>
            <w:r w:rsidRPr="005320CC">
              <w:rPr>
                <w:rFonts w:ascii="Times" w:hAnsi="Times" w:cstheme="majorBidi"/>
                <w:b/>
                <w:bCs/>
              </w:rPr>
              <w:t>Host</w:t>
            </w:r>
          </w:p>
        </w:tc>
        <w:tc>
          <w:tcPr>
            <w:tcW w:w="3260" w:type="dxa"/>
            <w:noWrap/>
            <w:hideMark/>
          </w:tcPr>
          <w:p w14:paraId="06146837" w14:textId="3A2ED72D" w:rsidR="005320CC" w:rsidRPr="003F191E" w:rsidRDefault="008D6B4C" w:rsidP="005320CC">
            <w:pPr>
              <w:rPr>
                <w:rFonts w:ascii="Times" w:hAnsi="Times" w:cstheme="majorBidi"/>
                <w:b/>
                <w:bCs/>
              </w:rPr>
            </w:pPr>
            <w:r>
              <w:rPr>
                <w:rFonts w:ascii="Times" w:hAnsi="Times" w:cstheme="majorBidi"/>
                <w:b/>
                <w:bCs/>
                <w:lang w:val="en-CA"/>
              </w:rPr>
              <w:t xml:space="preserve">Family </w:t>
            </w:r>
            <w:proofErr w:type="spellStart"/>
            <w:r w:rsidR="005320CC" w:rsidRPr="008D6B4C">
              <w:rPr>
                <w:rFonts w:ascii="Times" w:hAnsi="Times" w:cstheme="majorBidi"/>
                <w:b/>
                <w:bCs/>
                <w:i/>
                <w:iCs/>
                <w:lang w:val="en-CA"/>
              </w:rPr>
              <w:t>Coronaviridae</w:t>
            </w:r>
            <w:proofErr w:type="spellEnd"/>
          </w:p>
        </w:tc>
        <w:tc>
          <w:tcPr>
            <w:tcW w:w="4535" w:type="dxa"/>
          </w:tcPr>
          <w:p w14:paraId="57EECA04" w14:textId="77777777" w:rsidR="005320CC" w:rsidRPr="003F191E" w:rsidRDefault="005320CC" w:rsidP="005320CC">
            <w:pPr>
              <w:rPr>
                <w:rFonts w:ascii="Times" w:hAnsi="Times" w:cstheme="majorBidi"/>
                <w:b/>
                <w:bCs/>
              </w:rPr>
            </w:pPr>
            <w:r w:rsidRPr="003F191E">
              <w:rPr>
                <w:rFonts w:ascii="Times" w:hAnsi="Times" w:cstheme="majorBidi"/>
                <w:b/>
                <w:bCs/>
                <w:lang w:val="en-CA"/>
              </w:rPr>
              <w:t>Other high priority organisms</w:t>
            </w:r>
          </w:p>
        </w:tc>
      </w:tr>
      <w:tr w:rsidR="005320CC" w:rsidRPr="003F191E" w14:paraId="10D77696" w14:textId="77777777" w:rsidTr="00081AFD">
        <w:trPr>
          <w:trHeight w:val="315"/>
        </w:trPr>
        <w:tc>
          <w:tcPr>
            <w:tcW w:w="1555" w:type="dxa"/>
          </w:tcPr>
          <w:p w14:paraId="66F39DF3" w14:textId="0D1D3216" w:rsidR="005320CC" w:rsidRPr="003F191E" w:rsidRDefault="005320CC" w:rsidP="005320CC">
            <w:pPr>
              <w:rPr>
                <w:rFonts w:ascii="Times" w:hAnsi="Times" w:cstheme="majorBidi"/>
              </w:rPr>
            </w:pPr>
            <w:r>
              <w:rPr>
                <w:rFonts w:ascii="Times" w:hAnsi="Times" w:cstheme="majorBidi"/>
              </w:rPr>
              <w:t>Human</w:t>
            </w:r>
          </w:p>
        </w:tc>
        <w:tc>
          <w:tcPr>
            <w:tcW w:w="3260" w:type="dxa"/>
            <w:noWrap/>
            <w:hideMark/>
          </w:tcPr>
          <w:p w14:paraId="7943F492" w14:textId="522B6CA4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SARS-CoV-2</w:t>
            </w:r>
          </w:p>
        </w:tc>
        <w:tc>
          <w:tcPr>
            <w:tcW w:w="4535" w:type="dxa"/>
          </w:tcPr>
          <w:p w14:paraId="3F0A7FD9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Adenovirus</w:t>
            </w:r>
          </w:p>
        </w:tc>
      </w:tr>
      <w:tr w:rsidR="005320CC" w:rsidRPr="003F191E" w14:paraId="1056C5F4" w14:textId="77777777" w:rsidTr="00081AFD">
        <w:trPr>
          <w:trHeight w:val="315"/>
        </w:trPr>
        <w:tc>
          <w:tcPr>
            <w:tcW w:w="1555" w:type="dxa"/>
          </w:tcPr>
          <w:p w14:paraId="24F8479E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  <w:hideMark/>
          </w:tcPr>
          <w:p w14:paraId="34ED084C" w14:textId="2AFF7355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Human coronavirus 229E</w:t>
            </w:r>
          </w:p>
        </w:tc>
        <w:tc>
          <w:tcPr>
            <w:tcW w:w="4535" w:type="dxa"/>
          </w:tcPr>
          <w:p w14:paraId="0464211B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Human Metapneumovirus (hMPV)</w:t>
            </w:r>
          </w:p>
        </w:tc>
      </w:tr>
      <w:tr w:rsidR="005320CC" w:rsidRPr="003F191E" w14:paraId="30975B55" w14:textId="77777777" w:rsidTr="00081AFD">
        <w:trPr>
          <w:trHeight w:val="315"/>
        </w:trPr>
        <w:tc>
          <w:tcPr>
            <w:tcW w:w="1555" w:type="dxa"/>
          </w:tcPr>
          <w:p w14:paraId="2B2AF499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  <w:hideMark/>
          </w:tcPr>
          <w:p w14:paraId="6BF4DD82" w14:textId="63E033AA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Human coronavirus OC43</w:t>
            </w:r>
          </w:p>
        </w:tc>
        <w:tc>
          <w:tcPr>
            <w:tcW w:w="4535" w:type="dxa"/>
          </w:tcPr>
          <w:p w14:paraId="2BE2A316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Parainfluenza 1 - 4</w:t>
            </w:r>
          </w:p>
        </w:tc>
      </w:tr>
      <w:tr w:rsidR="005320CC" w:rsidRPr="003F191E" w14:paraId="47412FB4" w14:textId="77777777" w:rsidTr="00081AFD">
        <w:trPr>
          <w:trHeight w:val="315"/>
        </w:trPr>
        <w:tc>
          <w:tcPr>
            <w:tcW w:w="1555" w:type="dxa"/>
          </w:tcPr>
          <w:p w14:paraId="6C75AC0F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  <w:hideMark/>
          </w:tcPr>
          <w:p w14:paraId="3997ABA3" w14:textId="29F66461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Human coronavirus HKU1</w:t>
            </w:r>
          </w:p>
        </w:tc>
        <w:tc>
          <w:tcPr>
            <w:tcW w:w="4535" w:type="dxa"/>
          </w:tcPr>
          <w:p w14:paraId="0AA06B4D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Influenza A</w:t>
            </w:r>
          </w:p>
        </w:tc>
      </w:tr>
      <w:tr w:rsidR="005320CC" w:rsidRPr="003F191E" w14:paraId="3F1225F5" w14:textId="77777777" w:rsidTr="00081AFD">
        <w:trPr>
          <w:trHeight w:val="315"/>
        </w:trPr>
        <w:tc>
          <w:tcPr>
            <w:tcW w:w="1555" w:type="dxa"/>
          </w:tcPr>
          <w:p w14:paraId="0FE841BA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  <w:hideMark/>
          </w:tcPr>
          <w:p w14:paraId="2ACFF837" w14:textId="7956BEF2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Human coronavirus NL63</w:t>
            </w:r>
          </w:p>
        </w:tc>
        <w:tc>
          <w:tcPr>
            <w:tcW w:w="4535" w:type="dxa"/>
          </w:tcPr>
          <w:p w14:paraId="07721812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Influenza B</w:t>
            </w:r>
          </w:p>
        </w:tc>
      </w:tr>
      <w:tr w:rsidR="005320CC" w:rsidRPr="003F191E" w14:paraId="03E0272D" w14:textId="77777777" w:rsidTr="00081AFD">
        <w:trPr>
          <w:trHeight w:val="315"/>
        </w:trPr>
        <w:tc>
          <w:tcPr>
            <w:tcW w:w="1555" w:type="dxa"/>
          </w:tcPr>
          <w:p w14:paraId="7585708B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  <w:hideMark/>
          </w:tcPr>
          <w:p w14:paraId="3647036B" w14:textId="5C2E4121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SARS-coronavirus</w:t>
            </w:r>
          </w:p>
        </w:tc>
        <w:tc>
          <w:tcPr>
            <w:tcW w:w="4535" w:type="dxa"/>
          </w:tcPr>
          <w:p w14:paraId="5D5AEA6C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Enterovirus</w:t>
            </w:r>
          </w:p>
        </w:tc>
      </w:tr>
      <w:tr w:rsidR="005320CC" w:rsidRPr="003F191E" w14:paraId="4BA6C702" w14:textId="77777777" w:rsidTr="00081AFD">
        <w:trPr>
          <w:trHeight w:val="315"/>
        </w:trPr>
        <w:tc>
          <w:tcPr>
            <w:tcW w:w="1555" w:type="dxa"/>
          </w:tcPr>
          <w:p w14:paraId="5278FA24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  <w:hideMark/>
          </w:tcPr>
          <w:p w14:paraId="494B9914" w14:textId="1B3B715F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MERS-coronavirus</w:t>
            </w:r>
          </w:p>
        </w:tc>
        <w:tc>
          <w:tcPr>
            <w:tcW w:w="4535" w:type="dxa"/>
          </w:tcPr>
          <w:p w14:paraId="743C62CA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Respiratory Syncytial Virus</w:t>
            </w:r>
          </w:p>
        </w:tc>
      </w:tr>
      <w:tr w:rsidR="005320CC" w:rsidRPr="003F191E" w14:paraId="343E70EA" w14:textId="77777777" w:rsidTr="00081AFD">
        <w:trPr>
          <w:trHeight w:val="315"/>
        </w:trPr>
        <w:tc>
          <w:tcPr>
            <w:tcW w:w="1555" w:type="dxa"/>
          </w:tcPr>
          <w:p w14:paraId="3CE940AC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582D79A8" w14:textId="06210C80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63A10B61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3F191E">
              <w:rPr>
                <w:rFonts w:ascii="Times" w:hAnsi="Times" w:cstheme="majorBidi"/>
              </w:rPr>
              <w:t>Rhinovirus</w:t>
            </w:r>
          </w:p>
        </w:tc>
      </w:tr>
      <w:tr w:rsidR="005320CC" w:rsidRPr="003F191E" w14:paraId="6B86CE23" w14:textId="77777777" w:rsidTr="00081AFD">
        <w:trPr>
          <w:trHeight w:val="315"/>
        </w:trPr>
        <w:tc>
          <w:tcPr>
            <w:tcW w:w="1555" w:type="dxa"/>
          </w:tcPr>
          <w:p w14:paraId="7D24AC39" w14:textId="77777777" w:rsidR="005320CC" w:rsidRPr="005320CC" w:rsidRDefault="005320CC" w:rsidP="005320CC">
            <w:pPr>
              <w:rPr>
                <w:rFonts w:ascii="Times" w:hAnsi="Times" w:cstheme="majorBidi"/>
                <w:b/>
                <w:bCs/>
              </w:rPr>
            </w:pPr>
          </w:p>
        </w:tc>
        <w:tc>
          <w:tcPr>
            <w:tcW w:w="3260" w:type="dxa"/>
            <w:noWrap/>
          </w:tcPr>
          <w:p w14:paraId="5A7E9154" w14:textId="1A163183" w:rsidR="005320CC" w:rsidRPr="005320CC" w:rsidRDefault="005320CC" w:rsidP="005320CC">
            <w:pPr>
              <w:rPr>
                <w:rFonts w:ascii="Times" w:hAnsi="Times" w:cstheme="majorBidi"/>
                <w:b/>
                <w:bCs/>
              </w:rPr>
            </w:pPr>
          </w:p>
        </w:tc>
        <w:tc>
          <w:tcPr>
            <w:tcW w:w="4535" w:type="dxa"/>
          </w:tcPr>
          <w:p w14:paraId="449A38EE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Chlamydophila pneumoniae</w:t>
            </w:r>
          </w:p>
        </w:tc>
      </w:tr>
      <w:tr w:rsidR="005320CC" w:rsidRPr="003F191E" w14:paraId="0C0E5AA8" w14:textId="77777777" w:rsidTr="00081AFD">
        <w:trPr>
          <w:trHeight w:val="315"/>
        </w:trPr>
        <w:tc>
          <w:tcPr>
            <w:tcW w:w="1555" w:type="dxa"/>
          </w:tcPr>
          <w:p w14:paraId="4D8DC715" w14:textId="77777777" w:rsidR="005320CC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2D9F0017" w14:textId="60762510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47D33112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Haemophilus influenzae</w:t>
            </w:r>
          </w:p>
        </w:tc>
      </w:tr>
      <w:tr w:rsidR="005320CC" w:rsidRPr="003F191E" w14:paraId="374D15F1" w14:textId="77777777" w:rsidTr="00081AFD">
        <w:trPr>
          <w:trHeight w:val="315"/>
        </w:trPr>
        <w:tc>
          <w:tcPr>
            <w:tcW w:w="1555" w:type="dxa"/>
          </w:tcPr>
          <w:p w14:paraId="5AC25239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1DB88DB7" w14:textId="531B5615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4C215F2D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Legionella pneumophila</w:t>
            </w:r>
          </w:p>
        </w:tc>
      </w:tr>
      <w:tr w:rsidR="005320CC" w:rsidRPr="003F191E" w14:paraId="699E5557" w14:textId="77777777" w:rsidTr="00081AFD">
        <w:trPr>
          <w:trHeight w:val="315"/>
        </w:trPr>
        <w:tc>
          <w:tcPr>
            <w:tcW w:w="1555" w:type="dxa"/>
          </w:tcPr>
          <w:p w14:paraId="0670FBCF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234F9B2A" w14:textId="6BD93271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40006137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Mycobacterium tuberculosis</w:t>
            </w:r>
          </w:p>
        </w:tc>
      </w:tr>
      <w:tr w:rsidR="005320CC" w:rsidRPr="003F191E" w14:paraId="70B5251E" w14:textId="77777777" w:rsidTr="00081AFD">
        <w:trPr>
          <w:trHeight w:val="315"/>
        </w:trPr>
        <w:tc>
          <w:tcPr>
            <w:tcW w:w="1555" w:type="dxa"/>
          </w:tcPr>
          <w:p w14:paraId="36B28E9F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7A3CED0D" w14:textId="3778F743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0E5F14FF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Streptococcus pneumoniae</w:t>
            </w:r>
          </w:p>
        </w:tc>
      </w:tr>
      <w:tr w:rsidR="005320CC" w:rsidRPr="003F191E" w14:paraId="67E4F1A6" w14:textId="77777777" w:rsidTr="00081AFD">
        <w:trPr>
          <w:trHeight w:val="315"/>
        </w:trPr>
        <w:tc>
          <w:tcPr>
            <w:tcW w:w="1555" w:type="dxa"/>
          </w:tcPr>
          <w:p w14:paraId="1E211428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705DEFB9" w14:textId="7B1635F6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5EC287E9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Streptococcus pyogenes</w:t>
            </w:r>
          </w:p>
        </w:tc>
      </w:tr>
      <w:tr w:rsidR="005320CC" w:rsidRPr="003F191E" w14:paraId="52E1057C" w14:textId="77777777" w:rsidTr="00081AFD">
        <w:trPr>
          <w:trHeight w:val="315"/>
        </w:trPr>
        <w:tc>
          <w:tcPr>
            <w:tcW w:w="1555" w:type="dxa"/>
          </w:tcPr>
          <w:p w14:paraId="3A19D8B5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55175EBF" w14:textId="760F0AAF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7C9A9F5F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Bordetella pertussis</w:t>
            </w:r>
          </w:p>
        </w:tc>
      </w:tr>
      <w:tr w:rsidR="005320CC" w:rsidRPr="003F191E" w14:paraId="122251CA" w14:textId="77777777" w:rsidTr="00081AFD">
        <w:trPr>
          <w:trHeight w:val="315"/>
        </w:trPr>
        <w:tc>
          <w:tcPr>
            <w:tcW w:w="1555" w:type="dxa"/>
          </w:tcPr>
          <w:p w14:paraId="3E9BD158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1D9C3732" w14:textId="0C9B586C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0CFE4824" w14:textId="77777777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Mycoplasma pneumoniae</w:t>
            </w:r>
          </w:p>
        </w:tc>
      </w:tr>
      <w:tr w:rsidR="005320CC" w:rsidRPr="003F191E" w14:paraId="46E17D02" w14:textId="77777777" w:rsidTr="00081AFD">
        <w:trPr>
          <w:trHeight w:val="315"/>
        </w:trPr>
        <w:tc>
          <w:tcPr>
            <w:tcW w:w="1555" w:type="dxa"/>
          </w:tcPr>
          <w:p w14:paraId="7213EF70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49A87B83" w14:textId="7ABAF9F4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5F973538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  <w:r w:rsidRPr="00CC6722">
              <w:rPr>
                <w:rFonts w:ascii="Times" w:hAnsi="Times" w:cstheme="majorBidi"/>
                <w:i/>
              </w:rPr>
              <w:t xml:space="preserve">Pneumocystis </w:t>
            </w:r>
            <w:proofErr w:type="spellStart"/>
            <w:r w:rsidRPr="00CC6722">
              <w:rPr>
                <w:rFonts w:ascii="Times" w:hAnsi="Times" w:cstheme="majorBidi"/>
                <w:i/>
              </w:rPr>
              <w:t>jirovecii</w:t>
            </w:r>
            <w:proofErr w:type="spellEnd"/>
            <w:r w:rsidRPr="003F191E">
              <w:rPr>
                <w:rFonts w:ascii="Times" w:hAnsi="Times" w:cstheme="majorBidi"/>
              </w:rPr>
              <w:t xml:space="preserve"> (PJP)</w:t>
            </w:r>
          </w:p>
        </w:tc>
      </w:tr>
      <w:tr w:rsidR="005320CC" w:rsidRPr="003F191E" w14:paraId="0C0959A4" w14:textId="77777777" w:rsidTr="00081AFD">
        <w:trPr>
          <w:trHeight w:val="315"/>
        </w:trPr>
        <w:tc>
          <w:tcPr>
            <w:tcW w:w="1555" w:type="dxa"/>
          </w:tcPr>
          <w:p w14:paraId="77C7EE3B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5385A37F" w14:textId="01D587D0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48DE1CF2" w14:textId="02BA1D24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Candida albicans</w:t>
            </w:r>
          </w:p>
        </w:tc>
      </w:tr>
      <w:tr w:rsidR="005320CC" w:rsidRPr="003F191E" w14:paraId="653FDF5B" w14:textId="77777777" w:rsidTr="00081AFD">
        <w:trPr>
          <w:trHeight w:val="315"/>
        </w:trPr>
        <w:tc>
          <w:tcPr>
            <w:tcW w:w="1555" w:type="dxa"/>
          </w:tcPr>
          <w:p w14:paraId="6871F1AE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5DC0A75E" w14:textId="4C0B4C10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42E1A33B" w14:textId="690E21E6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Pseudomonas aeruginosa</w:t>
            </w:r>
          </w:p>
        </w:tc>
      </w:tr>
      <w:tr w:rsidR="005320CC" w:rsidRPr="003F191E" w14:paraId="6F1C2CD6" w14:textId="77777777" w:rsidTr="00081AFD">
        <w:trPr>
          <w:trHeight w:val="315"/>
        </w:trPr>
        <w:tc>
          <w:tcPr>
            <w:tcW w:w="1555" w:type="dxa"/>
          </w:tcPr>
          <w:p w14:paraId="2FDAE9DA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5E68867D" w14:textId="76518151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6AFC60D8" w14:textId="18784683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>Staphylococcus epidermidis</w:t>
            </w:r>
          </w:p>
        </w:tc>
      </w:tr>
      <w:tr w:rsidR="005320CC" w:rsidRPr="003F191E" w14:paraId="27CB8E77" w14:textId="77777777" w:rsidTr="00081AFD">
        <w:trPr>
          <w:trHeight w:val="315"/>
        </w:trPr>
        <w:tc>
          <w:tcPr>
            <w:tcW w:w="1555" w:type="dxa"/>
          </w:tcPr>
          <w:p w14:paraId="41C30965" w14:textId="77777777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3260" w:type="dxa"/>
            <w:noWrap/>
          </w:tcPr>
          <w:p w14:paraId="26F0FD03" w14:textId="7C4A198C" w:rsidR="005320CC" w:rsidRPr="003F191E" w:rsidRDefault="005320CC" w:rsidP="005320CC">
            <w:pPr>
              <w:rPr>
                <w:rFonts w:ascii="Times" w:hAnsi="Times" w:cstheme="majorBidi"/>
              </w:rPr>
            </w:pPr>
          </w:p>
        </w:tc>
        <w:tc>
          <w:tcPr>
            <w:tcW w:w="4535" w:type="dxa"/>
          </w:tcPr>
          <w:p w14:paraId="06272BE4" w14:textId="5AEBA7C6" w:rsidR="005320CC" w:rsidRPr="00CC6722" w:rsidRDefault="005320CC" w:rsidP="005320CC">
            <w:pPr>
              <w:rPr>
                <w:rFonts w:ascii="Times" w:hAnsi="Times" w:cstheme="majorBidi"/>
                <w:i/>
              </w:rPr>
            </w:pPr>
            <w:r w:rsidRPr="00CC6722">
              <w:rPr>
                <w:rFonts w:ascii="Times" w:hAnsi="Times" w:cstheme="majorBidi"/>
                <w:i/>
              </w:rPr>
              <w:t xml:space="preserve">Streptococcus </w:t>
            </w:r>
            <w:proofErr w:type="spellStart"/>
            <w:r w:rsidRPr="00CC6722">
              <w:rPr>
                <w:rFonts w:ascii="Times" w:hAnsi="Times" w:cstheme="majorBidi"/>
                <w:i/>
              </w:rPr>
              <w:t>salivarius</w:t>
            </w:r>
            <w:proofErr w:type="spellEnd"/>
          </w:p>
        </w:tc>
      </w:tr>
    </w:tbl>
    <w:p w14:paraId="54655358" w14:textId="27ABA881" w:rsidR="003F191E" w:rsidRPr="00E63D91" w:rsidRDefault="003F191E" w:rsidP="007A6AA7">
      <w:pPr>
        <w:rPr>
          <w:rFonts w:ascii="Times" w:hAnsi="Times" w:cstheme="majorBidi"/>
          <w:sz w:val="24"/>
          <w:szCs w:val="24"/>
        </w:rPr>
      </w:pPr>
    </w:p>
    <w:sectPr w:rsidR="003F191E" w:rsidRPr="00E63D91" w:rsidSect="00736D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039D7" w14:textId="77777777" w:rsidR="00A27EDE" w:rsidRDefault="00A27EDE" w:rsidP="000D3DEA">
      <w:pPr>
        <w:spacing w:after="0" w:line="240" w:lineRule="auto"/>
      </w:pPr>
      <w:r>
        <w:separator/>
      </w:r>
    </w:p>
  </w:endnote>
  <w:endnote w:type="continuationSeparator" w:id="0">
    <w:p w14:paraId="042C1848" w14:textId="77777777" w:rsidR="00A27EDE" w:rsidRDefault="00A27EDE" w:rsidP="000D3D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70F5A" w14:textId="77777777" w:rsidR="00A27EDE" w:rsidRDefault="00A27EDE" w:rsidP="000D3DEA">
      <w:pPr>
        <w:spacing w:after="0" w:line="240" w:lineRule="auto"/>
      </w:pPr>
      <w:r>
        <w:separator/>
      </w:r>
    </w:p>
  </w:footnote>
  <w:footnote w:type="continuationSeparator" w:id="0">
    <w:p w14:paraId="61DCB16F" w14:textId="77777777" w:rsidR="00A27EDE" w:rsidRDefault="00A27EDE" w:rsidP="000D3D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A6CAA"/>
    <w:multiLevelType w:val="multilevel"/>
    <w:tmpl w:val="0C5683F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TI1MTSzNDYxszBS0lEKTi0uzszPAymwMKwFAItkI4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asvprr5txep6ewrrqxrzfgsvdvrx95tz2f&quot;&gt;SARS-CoV-2&lt;record-ids&gt;&lt;item&gt;11&lt;/item&gt;&lt;item&gt;12&lt;/item&gt;&lt;item&gt;21&lt;/item&gt;&lt;item&gt;22&lt;/item&gt;&lt;item&gt;23&lt;/item&gt;&lt;item&gt;44&lt;/item&gt;&lt;item&gt;75&lt;/item&gt;&lt;item&gt;76&lt;/item&gt;&lt;item&gt;84&lt;/item&gt;&lt;item&gt;87&lt;/item&gt;&lt;item&gt;109&lt;/item&gt;&lt;item&gt;118&lt;/item&gt;&lt;item&gt;119&lt;/item&gt;&lt;item&gt;122&lt;/item&gt;&lt;item&gt;124&lt;/item&gt;&lt;item&gt;125&lt;/item&gt;&lt;item&gt;126&lt;/item&gt;&lt;item&gt;127&lt;/item&gt;&lt;item&gt;128&lt;/item&gt;&lt;item&gt;130&lt;/item&gt;&lt;item&gt;132&lt;/item&gt;&lt;item&gt;135&lt;/item&gt;&lt;item&gt;137&lt;/item&gt;&lt;item&gt;138&lt;/item&gt;&lt;item&gt;139&lt;/item&gt;&lt;item&gt;140&lt;/item&gt;&lt;item&gt;141&lt;/item&gt;&lt;item&gt;144&lt;/item&gt;&lt;item&gt;146&lt;/item&gt;&lt;item&gt;147&lt;/item&gt;&lt;item&gt;155&lt;/item&gt;&lt;item&gt;156&lt;/item&gt;&lt;item&gt;159&lt;/item&gt;&lt;item&gt;161&lt;/item&gt;&lt;item&gt;162&lt;/item&gt;&lt;item&gt;163&lt;/item&gt;&lt;item&gt;164&lt;/item&gt;&lt;item&gt;165&lt;/item&gt;&lt;item&gt;166&lt;/item&gt;&lt;item&gt;168&lt;/item&gt;&lt;item&gt;169&lt;/item&gt;&lt;item&gt;170&lt;/item&gt;&lt;/record-ids&gt;&lt;/item&gt;&lt;/Libraries&gt;"/>
  </w:docVars>
  <w:rsids>
    <w:rsidRoot w:val="00DA7BA9"/>
    <w:rsid w:val="00001A70"/>
    <w:rsid w:val="00005011"/>
    <w:rsid w:val="00005E84"/>
    <w:rsid w:val="000061E3"/>
    <w:rsid w:val="00006722"/>
    <w:rsid w:val="000102D4"/>
    <w:rsid w:val="00013DAE"/>
    <w:rsid w:val="00014D7C"/>
    <w:rsid w:val="00020276"/>
    <w:rsid w:val="00022CE6"/>
    <w:rsid w:val="00027358"/>
    <w:rsid w:val="00030262"/>
    <w:rsid w:val="00030A45"/>
    <w:rsid w:val="0003153A"/>
    <w:rsid w:val="00032149"/>
    <w:rsid w:val="00032E56"/>
    <w:rsid w:val="00034F9B"/>
    <w:rsid w:val="00037219"/>
    <w:rsid w:val="00041EF8"/>
    <w:rsid w:val="0004269E"/>
    <w:rsid w:val="00043949"/>
    <w:rsid w:val="000502F3"/>
    <w:rsid w:val="000521AC"/>
    <w:rsid w:val="00054E17"/>
    <w:rsid w:val="000555AE"/>
    <w:rsid w:val="00061B6A"/>
    <w:rsid w:val="00067364"/>
    <w:rsid w:val="0007192A"/>
    <w:rsid w:val="00073A3E"/>
    <w:rsid w:val="0007427F"/>
    <w:rsid w:val="000770AB"/>
    <w:rsid w:val="000809F9"/>
    <w:rsid w:val="00081AFD"/>
    <w:rsid w:val="00082C91"/>
    <w:rsid w:val="00083A55"/>
    <w:rsid w:val="00083E39"/>
    <w:rsid w:val="00087CE9"/>
    <w:rsid w:val="000900E7"/>
    <w:rsid w:val="00090A59"/>
    <w:rsid w:val="00093379"/>
    <w:rsid w:val="000A158D"/>
    <w:rsid w:val="000A390D"/>
    <w:rsid w:val="000A3E01"/>
    <w:rsid w:val="000A694B"/>
    <w:rsid w:val="000A7698"/>
    <w:rsid w:val="000B14F0"/>
    <w:rsid w:val="000B2AFF"/>
    <w:rsid w:val="000B54F3"/>
    <w:rsid w:val="000B61E1"/>
    <w:rsid w:val="000B6EEB"/>
    <w:rsid w:val="000B7264"/>
    <w:rsid w:val="000C243D"/>
    <w:rsid w:val="000C336C"/>
    <w:rsid w:val="000C79BD"/>
    <w:rsid w:val="000D188F"/>
    <w:rsid w:val="000D3DEA"/>
    <w:rsid w:val="000D403F"/>
    <w:rsid w:val="000D6F71"/>
    <w:rsid w:val="000E1257"/>
    <w:rsid w:val="000E1FED"/>
    <w:rsid w:val="000E259E"/>
    <w:rsid w:val="000E4B94"/>
    <w:rsid w:val="000F08AD"/>
    <w:rsid w:val="000F1637"/>
    <w:rsid w:val="000F28FB"/>
    <w:rsid w:val="000F2C7E"/>
    <w:rsid w:val="000F628C"/>
    <w:rsid w:val="000F6F70"/>
    <w:rsid w:val="00100EC4"/>
    <w:rsid w:val="00101C23"/>
    <w:rsid w:val="00103F07"/>
    <w:rsid w:val="00107D3E"/>
    <w:rsid w:val="00110439"/>
    <w:rsid w:val="0011064F"/>
    <w:rsid w:val="001120C6"/>
    <w:rsid w:val="001121DF"/>
    <w:rsid w:val="00112E83"/>
    <w:rsid w:val="00112FC0"/>
    <w:rsid w:val="00115040"/>
    <w:rsid w:val="00124FD0"/>
    <w:rsid w:val="0012583E"/>
    <w:rsid w:val="00126DB0"/>
    <w:rsid w:val="00132998"/>
    <w:rsid w:val="00132B74"/>
    <w:rsid w:val="00141D4A"/>
    <w:rsid w:val="00142F5A"/>
    <w:rsid w:val="00146EEE"/>
    <w:rsid w:val="00152C3B"/>
    <w:rsid w:val="00155019"/>
    <w:rsid w:val="001563D7"/>
    <w:rsid w:val="001607FC"/>
    <w:rsid w:val="001648A2"/>
    <w:rsid w:val="00166955"/>
    <w:rsid w:val="00171136"/>
    <w:rsid w:val="00172575"/>
    <w:rsid w:val="00172AAD"/>
    <w:rsid w:val="00176BDC"/>
    <w:rsid w:val="00180BFA"/>
    <w:rsid w:val="00181516"/>
    <w:rsid w:val="00182683"/>
    <w:rsid w:val="001843F2"/>
    <w:rsid w:val="00185B3B"/>
    <w:rsid w:val="001928D5"/>
    <w:rsid w:val="001975D8"/>
    <w:rsid w:val="001A73EE"/>
    <w:rsid w:val="001B099B"/>
    <w:rsid w:val="001B0FF7"/>
    <w:rsid w:val="001B3AA2"/>
    <w:rsid w:val="001B7AC1"/>
    <w:rsid w:val="001C0451"/>
    <w:rsid w:val="001C0914"/>
    <w:rsid w:val="001C0B92"/>
    <w:rsid w:val="001C3F3B"/>
    <w:rsid w:val="001C407A"/>
    <w:rsid w:val="001C481D"/>
    <w:rsid w:val="001C4FB2"/>
    <w:rsid w:val="001C66B2"/>
    <w:rsid w:val="001D0F1A"/>
    <w:rsid w:val="001D1717"/>
    <w:rsid w:val="001D4262"/>
    <w:rsid w:val="001D494F"/>
    <w:rsid w:val="001D5960"/>
    <w:rsid w:val="001D7643"/>
    <w:rsid w:val="001E1454"/>
    <w:rsid w:val="001E54F6"/>
    <w:rsid w:val="001E56AE"/>
    <w:rsid w:val="002008C6"/>
    <w:rsid w:val="00201A6E"/>
    <w:rsid w:val="002031B8"/>
    <w:rsid w:val="00207133"/>
    <w:rsid w:val="00207260"/>
    <w:rsid w:val="002075A5"/>
    <w:rsid w:val="00207837"/>
    <w:rsid w:val="0021138F"/>
    <w:rsid w:val="00215CFA"/>
    <w:rsid w:val="00226959"/>
    <w:rsid w:val="00227983"/>
    <w:rsid w:val="00232BB6"/>
    <w:rsid w:val="00236FD6"/>
    <w:rsid w:val="00237346"/>
    <w:rsid w:val="00240672"/>
    <w:rsid w:val="00245518"/>
    <w:rsid w:val="00246201"/>
    <w:rsid w:val="00247DE6"/>
    <w:rsid w:val="00251CDD"/>
    <w:rsid w:val="00253497"/>
    <w:rsid w:val="00254FDC"/>
    <w:rsid w:val="00256080"/>
    <w:rsid w:val="00256706"/>
    <w:rsid w:val="00261E8E"/>
    <w:rsid w:val="00262EC7"/>
    <w:rsid w:val="002632A1"/>
    <w:rsid w:val="0026779E"/>
    <w:rsid w:val="00267F27"/>
    <w:rsid w:val="00276A77"/>
    <w:rsid w:val="002775F5"/>
    <w:rsid w:val="0028229E"/>
    <w:rsid w:val="00282722"/>
    <w:rsid w:val="00283BA8"/>
    <w:rsid w:val="00283E14"/>
    <w:rsid w:val="00290B22"/>
    <w:rsid w:val="00294667"/>
    <w:rsid w:val="00294ADA"/>
    <w:rsid w:val="002953AE"/>
    <w:rsid w:val="002A1826"/>
    <w:rsid w:val="002B448A"/>
    <w:rsid w:val="002B4548"/>
    <w:rsid w:val="002B6E3F"/>
    <w:rsid w:val="002C02B0"/>
    <w:rsid w:val="002C26E9"/>
    <w:rsid w:val="002C2850"/>
    <w:rsid w:val="002C5257"/>
    <w:rsid w:val="002C7218"/>
    <w:rsid w:val="002C7778"/>
    <w:rsid w:val="002C77DD"/>
    <w:rsid w:val="002D0E92"/>
    <w:rsid w:val="002D7E8B"/>
    <w:rsid w:val="002E0179"/>
    <w:rsid w:val="002E12B7"/>
    <w:rsid w:val="002E24A4"/>
    <w:rsid w:val="002E28F1"/>
    <w:rsid w:val="002F2C9E"/>
    <w:rsid w:val="002F35A4"/>
    <w:rsid w:val="00300C82"/>
    <w:rsid w:val="0030239E"/>
    <w:rsid w:val="003027EC"/>
    <w:rsid w:val="003077F8"/>
    <w:rsid w:val="00310BFF"/>
    <w:rsid w:val="00310E27"/>
    <w:rsid w:val="00311020"/>
    <w:rsid w:val="00312511"/>
    <w:rsid w:val="0031254D"/>
    <w:rsid w:val="003148D5"/>
    <w:rsid w:val="00316FB7"/>
    <w:rsid w:val="00320305"/>
    <w:rsid w:val="0032251B"/>
    <w:rsid w:val="0032343A"/>
    <w:rsid w:val="00324094"/>
    <w:rsid w:val="00324D0A"/>
    <w:rsid w:val="003258EB"/>
    <w:rsid w:val="00331294"/>
    <w:rsid w:val="00332124"/>
    <w:rsid w:val="0033444E"/>
    <w:rsid w:val="0033535F"/>
    <w:rsid w:val="003359BD"/>
    <w:rsid w:val="00335FCD"/>
    <w:rsid w:val="0033795E"/>
    <w:rsid w:val="00341947"/>
    <w:rsid w:val="00342823"/>
    <w:rsid w:val="00343BE7"/>
    <w:rsid w:val="00344195"/>
    <w:rsid w:val="00347A45"/>
    <w:rsid w:val="003506AB"/>
    <w:rsid w:val="00351D89"/>
    <w:rsid w:val="00352AB1"/>
    <w:rsid w:val="003536F7"/>
    <w:rsid w:val="00354143"/>
    <w:rsid w:val="003542F2"/>
    <w:rsid w:val="0035509C"/>
    <w:rsid w:val="00355C63"/>
    <w:rsid w:val="00360E11"/>
    <w:rsid w:val="00362952"/>
    <w:rsid w:val="00364154"/>
    <w:rsid w:val="00364ADB"/>
    <w:rsid w:val="00365D62"/>
    <w:rsid w:val="00370B7B"/>
    <w:rsid w:val="00374E38"/>
    <w:rsid w:val="003756C9"/>
    <w:rsid w:val="00377ABE"/>
    <w:rsid w:val="00385B36"/>
    <w:rsid w:val="00387A6C"/>
    <w:rsid w:val="00387FC9"/>
    <w:rsid w:val="00392D9F"/>
    <w:rsid w:val="00393586"/>
    <w:rsid w:val="00394A17"/>
    <w:rsid w:val="00397562"/>
    <w:rsid w:val="003A0EBE"/>
    <w:rsid w:val="003A1C9E"/>
    <w:rsid w:val="003A5821"/>
    <w:rsid w:val="003B0A69"/>
    <w:rsid w:val="003B1A9E"/>
    <w:rsid w:val="003B2D68"/>
    <w:rsid w:val="003B335A"/>
    <w:rsid w:val="003B43BE"/>
    <w:rsid w:val="003B4F19"/>
    <w:rsid w:val="003B5BD1"/>
    <w:rsid w:val="003B650F"/>
    <w:rsid w:val="003C0DEB"/>
    <w:rsid w:val="003C296A"/>
    <w:rsid w:val="003C5344"/>
    <w:rsid w:val="003C5488"/>
    <w:rsid w:val="003C5CFE"/>
    <w:rsid w:val="003D0978"/>
    <w:rsid w:val="003D11DC"/>
    <w:rsid w:val="003D12E4"/>
    <w:rsid w:val="003D199B"/>
    <w:rsid w:val="003D22A5"/>
    <w:rsid w:val="003D23A2"/>
    <w:rsid w:val="003D23BE"/>
    <w:rsid w:val="003D47EE"/>
    <w:rsid w:val="003D5842"/>
    <w:rsid w:val="003E2507"/>
    <w:rsid w:val="003E33E0"/>
    <w:rsid w:val="003E5BE2"/>
    <w:rsid w:val="003E5F65"/>
    <w:rsid w:val="003E741D"/>
    <w:rsid w:val="003F0632"/>
    <w:rsid w:val="003F141B"/>
    <w:rsid w:val="003F191E"/>
    <w:rsid w:val="003F4290"/>
    <w:rsid w:val="003F5473"/>
    <w:rsid w:val="00400A60"/>
    <w:rsid w:val="00400CCB"/>
    <w:rsid w:val="00402EF9"/>
    <w:rsid w:val="00404371"/>
    <w:rsid w:val="00404BD9"/>
    <w:rsid w:val="0040559B"/>
    <w:rsid w:val="00405C20"/>
    <w:rsid w:val="00406F34"/>
    <w:rsid w:val="00416AC8"/>
    <w:rsid w:val="00422054"/>
    <w:rsid w:val="00422236"/>
    <w:rsid w:val="00430A77"/>
    <w:rsid w:val="004319E5"/>
    <w:rsid w:val="004320C1"/>
    <w:rsid w:val="00435EF4"/>
    <w:rsid w:val="0043760B"/>
    <w:rsid w:val="00440973"/>
    <w:rsid w:val="00444352"/>
    <w:rsid w:val="00446005"/>
    <w:rsid w:val="0045074F"/>
    <w:rsid w:val="00451CFE"/>
    <w:rsid w:val="0045226B"/>
    <w:rsid w:val="00453335"/>
    <w:rsid w:val="004539EF"/>
    <w:rsid w:val="00455902"/>
    <w:rsid w:val="00455C93"/>
    <w:rsid w:val="00456E7C"/>
    <w:rsid w:val="0046122E"/>
    <w:rsid w:val="0046309E"/>
    <w:rsid w:val="004631D8"/>
    <w:rsid w:val="004645E9"/>
    <w:rsid w:val="0046574C"/>
    <w:rsid w:val="00466421"/>
    <w:rsid w:val="00466ECF"/>
    <w:rsid w:val="00467582"/>
    <w:rsid w:val="00467CC8"/>
    <w:rsid w:val="004700DA"/>
    <w:rsid w:val="00470E44"/>
    <w:rsid w:val="00473817"/>
    <w:rsid w:val="00474BB9"/>
    <w:rsid w:val="00477106"/>
    <w:rsid w:val="00483CC2"/>
    <w:rsid w:val="00484EEF"/>
    <w:rsid w:val="004911A0"/>
    <w:rsid w:val="00492189"/>
    <w:rsid w:val="0049304F"/>
    <w:rsid w:val="004959D8"/>
    <w:rsid w:val="00496691"/>
    <w:rsid w:val="0049758B"/>
    <w:rsid w:val="004A19CC"/>
    <w:rsid w:val="004A40BD"/>
    <w:rsid w:val="004A4627"/>
    <w:rsid w:val="004A6691"/>
    <w:rsid w:val="004B2C49"/>
    <w:rsid w:val="004B418E"/>
    <w:rsid w:val="004B5991"/>
    <w:rsid w:val="004B606B"/>
    <w:rsid w:val="004C1087"/>
    <w:rsid w:val="004C1D41"/>
    <w:rsid w:val="004C31EE"/>
    <w:rsid w:val="004C3787"/>
    <w:rsid w:val="004C3F5C"/>
    <w:rsid w:val="004C4716"/>
    <w:rsid w:val="004C5E64"/>
    <w:rsid w:val="004C5FF1"/>
    <w:rsid w:val="004D073A"/>
    <w:rsid w:val="004D18EB"/>
    <w:rsid w:val="004D27AC"/>
    <w:rsid w:val="004D3851"/>
    <w:rsid w:val="004D4D25"/>
    <w:rsid w:val="004D644F"/>
    <w:rsid w:val="004E0C43"/>
    <w:rsid w:val="004E19F6"/>
    <w:rsid w:val="004E41D1"/>
    <w:rsid w:val="004E6DAB"/>
    <w:rsid w:val="004F1F5D"/>
    <w:rsid w:val="004F3490"/>
    <w:rsid w:val="004F3D10"/>
    <w:rsid w:val="004F5C83"/>
    <w:rsid w:val="004F625A"/>
    <w:rsid w:val="004F7398"/>
    <w:rsid w:val="004F73DA"/>
    <w:rsid w:val="004F76A8"/>
    <w:rsid w:val="004F78D6"/>
    <w:rsid w:val="005015C0"/>
    <w:rsid w:val="00503433"/>
    <w:rsid w:val="00503C6C"/>
    <w:rsid w:val="005041BB"/>
    <w:rsid w:val="005055D7"/>
    <w:rsid w:val="00505833"/>
    <w:rsid w:val="005108CB"/>
    <w:rsid w:val="00510B82"/>
    <w:rsid w:val="00510E94"/>
    <w:rsid w:val="00513FCA"/>
    <w:rsid w:val="00520764"/>
    <w:rsid w:val="005234F5"/>
    <w:rsid w:val="0052400D"/>
    <w:rsid w:val="00524E92"/>
    <w:rsid w:val="0052676A"/>
    <w:rsid w:val="005269D9"/>
    <w:rsid w:val="00527941"/>
    <w:rsid w:val="005320CC"/>
    <w:rsid w:val="00535460"/>
    <w:rsid w:val="005364F8"/>
    <w:rsid w:val="0053673C"/>
    <w:rsid w:val="00537BCD"/>
    <w:rsid w:val="00540397"/>
    <w:rsid w:val="00541150"/>
    <w:rsid w:val="0054397C"/>
    <w:rsid w:val="00543D05"/>
    <w:rsid w:val="0054404F"/>
    <w:rsid w:val="0054487B"/>
    <w:rsid w:val="0054626D"/>
    <w:rsid w:val="00554E46"/>
    <w:rsid w:val="0055781D"/>
    <w:rsid w:val="0056278F"/>
    <w:rsid w:val="00564A75"/>
    <w:rsid w:val="00565029"/>
    <w:rsid w:val="00566631"/>
    <w:rsid w:val="005674AB"/>
    <w:rsid w:val="005720B0"/>
    <w:rsid w:val="00572675"/>
    <w:rsid w:val="0058207B"/>
    <w:rsid w:val="00582FE1"/>
    <w:rsid w:val="00583316"/>
    <w:rsid w:val="005848A5"/>
    <w:rsid w:val="0058515E"/>
    <w:rsid w:val="00585CCF"/>
    <w:rsid w:val="00587494"/>
    <w:rsid w:val="005915E4"/>
    <w:rsid w:val="0059190B"/>
    <w:rsid w:val="005931EE"/>
    <w:rsid w:val="00594AE4"/>
    <w:rsid w:val="00597F62"/>
    <w:rsid w:val="005A1953"/>
    <w:rsid w:val="005A223C"/>
    <w:rsid w:val="005A3CC6"/>
    <w:rsid w:val="005A50E5"/>
    <w:rsid w:val="005A51A9"/>
    <w:rsid w:val="005A5C8B"/>
    <w:rsid w:val="005A5CD7"/>
    <w:rsid w:val="005A6CFE"/>
    <w:rsid w:val="005A7D25"/>
    <w:rsid w:val="005B0D8E"/>
    <w:rsid w:val="005B11EB"/>
    <w:rsid w:val="005B188D"/>
    <w:rsid w:val="005B576E"/>
    <w:rsid w:val="005B57E3"/>
    <w:rsid w:val="005B654B"/>
    <w:rsid w:val="005B66C8"/>
    <w:rsid w:val="005B6861"/>
    <w:rsid w:val="005B6CB4"/>
    <w:rsid w:val="005C0A3F"/>
    <w:rsid w:val="005C0BFF"/>
    <w:rsid w:val="005C160D"/>
    <w:rsid w:val="005C3CC8"/>
    <w:rsid w:val="005C3DD9"/>
    <w:rsid w:val="005C5659"/>
    <w:rsid w:val="005C617B"/>
    <w:rsid w:val="005D1256"/>
    <w:rsid w:val="005D2BD8"/>
    <w:rsid w:val="005D3548"/>
    <w:rsid w:val="005D3D4E"/>
    <w:rsid w:val="005D5D99"/>
    <w:rsid w:val="005D6D15"/>
    <w:rsid w:val="005E2397"/>
    <w:rsid w:val="005E5484"/>
    <w:rsid w:val="005F011F"/>
    <w:rsid w:val="005F1C89"/>
    <w:rsid w:val="005F564E"/>
    <w:rsid w:val="005F6B18"/>
    <w:rsid w:val="005F7BB5"/>
    <w:rsid w:val="00607C6E"/>
    <w:rsid w:val="0061091C"/>
    <w:rsid w:val="006119FE"/>
    <w:rsid w:val="00613073"/>
    <w:rsid w:val="00613169"/>
    <w:rsid w:val="00613FDB"/>
    <w:rsid w:val="00615A52"/>
    <w:rsid w:val="00615EA2"/>
    <w:rsid w:val="00615F1D"/>
    <w:rsid w:val="0061750D"/>
    <w:rsid w:val="00626D23"/>
    <w:rsid w:val="00630EDB"/>
    <w:rsid w:val="0063399D"/>
    <w:rsid w:val="0063480D"/>
    <w:rsid w:val="006377CE"/>
    <w:rsid w:val="00637E6F"/>
    <w:rsid w:val="00640230"/>
    <w:rsid w:val="00640529"/>
    <w:rsid w:val="00640D46"/>
    <w:rsid w:val="00642829"/>
    <w:rsid w:val="006447D6"/>
    <w:rsid w:val="00647EA1"/>
    <w:rsid w:val="006502C0"/>
    <w:rsid w:val="00650FD9"/>
    <w:rsid w:val="00651F9C"/>
    <w:rsid w:val="00656540"/>
    <w:rsid w:val="0066085C"/>
    <w:rsid w:val="00660D32"/>
    <w:rsid w:val="006627FB"/>
    <w:rsid w:val="0066319A"/>
    <w:rsid w:val="00663B41"/>
    <w:rsid w:val="0066435B"/>
    <w:rsid w:val="00666030"/>
    <w:rsid w:val="006670CA"/>
    <w:rsid w:val="006745B3"/>
    <w:rsid w:val="006745B7"/>
    <w:rsid w:val="00683765"/>
    <w:rsid w:val="00686107"/>
    <w:rsid w:val="006900CB"/>
    <w:rsid w:val="006905C3"/>
    <w:rsid w:val="00692E8D"/>
    <w:rsid w:val="006953E4"/>
    <w:rsid w:val="006A1BBB"/>
    <w:rsid w:val="006A1F84"/>
    <w:rsid w:val="006A2D5F"/>
    <w:rsid w:val="006B02BE"/>
    <w:rsid w:val="006B240A"/>
    <w:rsid w:val="006B2DAB"/>
    <w:rsid w:val="006B4168"/>
    <w:rsid w:val="006B536E"/>
    <w:rsid w:val="006C4C1A"/>
    <w:rsid w:val="006C4C71"/>
    <w:rsid w:val="006C728A"/>
    <w:rsid w:val="006D1634"/>
    <w:rsid w:val="006D2079"/>
    <w:rsid w:val="006D6215"/>
    <w:rsid w:val="006E0EAF"/>
    <w:rsid w:val="006E1BCF"/>
    <w:rsid w:val="006E1D27"/>
    <w:rsid w:val="006E35F6"/>
    <w:rsid w:val="006E738F"/>
    <w:rsid w:val="006E746A"/>
    <w:rsid w:val="006E79A8"/>
    <w:rsid w:val="006F30F4"/>
    <w:rsid w:val="006F6433"/>
    <w:rsid w:val="00704936"/>
    <w:rsid w:val="00704D54"/>
    <w:rsid w:val="0070535B"/>
    <w:rsid w:val="00705962"/>
    <w:rsid w:val="007060B2"/>
    <w:rsid w:val="00706F23"/>
    <w:rsid w:val="0070768C"/>
    <w:rsid w:val="007113C2"/>
    <w:rsid w:val="00712252"/>
    <w:rsid w:val="00713D2A"/>
    <w:rsid w:val="00713F8B"/>
    <w:rsid w:val="00716C63"/>
    <w:rsid w:val="00717DE0"/>
    <w:rsid w:val="007219F8"/>
    <w:rsid w:val="00721E08"/>
    <w:rsid w:val="00723652"/>
    <w:rsid w:val="00725D60"/>
    <w:rsid w:val="00732DFF"/>
    <w:rsid w:val="00736D22"/>
    <w:rsid w:val="00737334"/>
    <w:rsid w:val="00737DAF"/>
    <w:rsid w:val="00744584"/>
    <w:rsid w:val="00744FFD"/>
    <w:rsid w:val="00745CD7"/>
    <w:rsid w:val="00746586"/>
    <w:rsid w:val="00750B3E"/>
    <w:rsid w:val="00750E8C"/>
    <w:rsid w:val="00751C2F"/>
    <w:rsid w:val="0076130E"/>
    <w:rsid w:val="0077177D"/>
    <w:rsid w:val="0077721C"/>
    <w:rsid w:val="007803AD"/>
    <w:rsid w:val="0078097B"/>
    <w:rsid w:val="00780E53"/>
    <w:rsid w:val="00781376"/>
    <w:rsid w:val="00781556"/>
    <w:rsid w:val="007827C6"/>
    <w:rsid w:val="007833F6"/>
    <w:rsid w:val="00784372"/>
    <w:rsid w:val="00784610"/>
    <w:rsid w:val="00785746"/>
    <w:rsid w:val="00791106"/>
    <w:rsid w:val="007918A1"/>
    <w:rsid w:val="00792A5D"/>
    <w:rsid w:val="00793ABA"/>
    <w:rsid w:val="0079515C"/>
    <w:rsid w:val="00796FF7"/>
    <w:rsid w:val="007A00E5"/>
    <w:rsid w:val="007A01A1"/>
    <w:rsid w:val="007A1100"/>
    <w:rsid w:val="007A1CA8"/>
    <w:rsid w:val="007A4983"/>
    <w:rsid w:val="007A5EA1"/>
    <w:rsid w:val="007A6AA7"/>
    <w:rsid w:val="007A74E7"/>
    <w:rsid w:val="007B067C"/>
    <w:rsid w:val="007B0D0D"/>
    <w:rsid w:val="007B42C8"/>
    <w:rsid w:val="007C6069"/>
    <w:rsid w:val="007C7B18"/>
    <w:rsid w:val="007C7B9C"/>
    <w:rsid w:val="007D2AF1"/>
    <w:rsid w:val="007E1987"/>
    <w:rsid w:val="007E5417"/>
    <w:rsid w:val="007E686E"/>
    <w:rsid w:val="007F0FE6"/>
    <w:rsid w:val="007F40EA"/>
    <w:rsid w:val="007F5C26"/>
    <w:rsid w:val="008004B0"/>
    <w:rsid w:val="00800C3C"/>
    <w:rsid w:val="00801769"/>
    <w:rsid w:val="00804030"/>
    <w:rsid w:val="00804A95"/>
    <w:rsid w:val="008077F8"/>
    <w:rsid w:val="00813B28"/>
    <w:rsid w:val="008141BE"/>
    <w:rsid w:val="00816D30"/>
    <w:rsid w:val="00820AA0"/>
    <w:rsid w:val="008217AB"/>
    <w:rsid w:val="00822470"/>
    <w:rsid w:val="00824BEB"/>
    <w:rsid w:val="008268EA"/>
    <w:rsid w:val="00827FA5"/>
    <w:rsid w:val="00830820"/>
    <w:rsid w:val="00830C5C"/>
    <w:rsid w:val="0083202E"/>
    <w:rsid w:val="00834228"/>
    <w:rsid w:val="008369BA"/>
    <w:rsid w:val="00841C69"/>
    <w:rsid w:val="0084399F"/>
    <w:rsid w:val="008456B7"/>
    <w:rsid w:val="008464C4"/>
    <w:rsid w:val="00847961"/>
    <w:rsid w:val="008514E6"/>
    <w:rsid w:val="00851948"/>
    <w:rsid w:val="00854450"/>
    <w:rsid w:val="00855EC6"/>
    <w:rsid w:val="00855F66"/>
    <w:rsid w:val="0085679C"/>
    <w:rsid w:val="00857F08"/>
    <w:rsid w:val="008616D1"/>
    <w:rsid w:val="00861EEF"/>
    <w:rsid w:val="008623A3"/>
    <w:rsid w:val="00862A48"/>
    <w:rsid w:val="00867381"/>
    <w:rsid w:val="00872206"/>
    <w:rsid w:val="00873387"/>
    <w:rsid w:val="008738B6"/>
    <w:rsid w:val="00875726"/>
    <w:rsid w:val="00876061"/>
    <w:rsid w:val="00876A9E"/>
    <w:rsid w:val="00883BF8"/>
    <w:rsid w:val="00884A74"/>
    <w:rsid w:val="00885181"/>
    <w:rsid w:val="00886851"/>
    <w:rsid w:val="00891229"/>
    <w:rsid w:val="0089133F"/>
    <w:rsid w:val="0089157D"/>
    <w:rsid w:val="008917A6"/>
    <w:rsid w:val="0089592A"/>
    <w:rsid w:val="00895C32"/>
    <w:rsid w:val="0089798C"/>
    <w:rsid w:val="00897A7F"/>
    <w:rsid w:val="008A0946"/>
    <w:rsid w:val="008A13FD"/>
    <w:rsid w:val="008A1928"/>
    <w:rsid w:val="008A45AC"/>
    <w:rsid w:val="008A4847"/>
    <w:rsid w:val="008A57EA"/>
    <w:rsid w:val="008B0705"/>
    <w:rsid w:val="008B580A"/>
    <w:rsid w:val="008B5C2D"/>
    <w:rsid w:val="008B7194"/>
    <w:rsid w:val="008B7C35"/>
    <w:rsid w:val="008C1B7D"/>
    <w:rsid w:val="008C2ECA"/>
    <w:rsid w:val="008C34F0"/>
    <w:rsid w:val="008C375A"/>
    <w:rsid w:val="008C643B"/>
    <w:rsid w:val="008C675E"/>
    <w:rsid w:val="008C7C1F"/>
    <w:rsid w:val="008C7D0E"/>
    <w:rsid w:val="008D493B"/>
    <w:rsid w:val="008D4E4E"/>
    <w:rsid w:val="008D60E3"/>
    <w:rsid w:val="008D6B4C"/>
    <w:rsid w:val="008E023D"/>
    <w:rsid w:val="008E0859"/>
    <w:rsid w:val="008E5943"/>
    <w:rsid w:val="008F27C7"/>
    <w:rsid w:val="008F4A05"/>
    <w:rsid w:val="008F5F7B"/>
    <w:rsid w:val="008F79B6"/>
    <w:rsid w:val="00900097"/>
    <w:rsid w:val="009001A3"/>
    <w:rsid w:val="00904801"/>
    <w:rsid w:val="00904AC4"/>
    <w:rsid w:val="0090600F"/>
    <w:rsid w:val="009072E3"/>
    <w:rsid w:val="00907A8E"/>
    <w:rsid w:val="00907AE8"/>
    <w:rsid w:val="00907C79"/>
    <w:rsid w:val="0091208D"/>
    <w:rsid w:val="0091285E"/>
    <w:rsid w:val="00915DEC"/>
    <w:rsid w:val="0092039E"/>
    <w:rsid w:val="00921605"/>
    <w:rsid w:val="00921EF3"/>
    <w:rsid w:val="009279F8"/>
    <w:rsid w:val="00927DAC"/>
    <w:rsid w:val="0093239C"/>
    <w:rsid w:val="009356EC"/>
    <w:rsid w:val="00937D33"/>
    <w:rsid w:val="00940E04"/>
    <w:rsid w:val="009420A8"/>
    <w:rsid w:val="00942CD3"/>
    <w:rsid w:val="00942F61"/>
    <w:rsid w:val="009432D7"/>
    <w:rsid w:val="009433A2"/>
    <w:rsid w:val="0095079E"/>
    <w:rsid w:val="00950EB3"/>
    <w:rsid w:val="00951FCC"/>
    <w:rsid w:val="009531F6"/>
    <w:rsid w:val="009540D3"/>
    <w:rsid w:val="00955022"/>
    <w:rsid w:val="00955119"/>
    <w:rsid w:val="009557A9"/>
    <w:rsid w:val="00956700"/>
    <w:rsid w:val="00966835"/>
    <w:rsid w:val="00967FC4"/>
    <w:rsid w:val="00970417"/>
    <w:rsid w:val="00970AE6"/>
    <w:rsid w:val="00972394"/>
    <w:rsid w:val="00981313"/>
    <w:rsid w:val="00981EEE"/>
    <w:rsid w:val="0098291D"/>
    <w:rsid w:val="0098524B"/>
    <w:rsid w:val="009866CE"/>
    <w:rsid w:val="009935E1"/>
    <w:rsid w:val="009A322E"/>
    <w:rsid w:val="009B01B2"/>
    <w:rsid w:val="009B277F"/>
    <w:rsid w:val="009B27C9"/>
    <w:rsid w:val="009B4D08"/>
    <w:rsid w:val="009B7082"/>
    <w:rsid w:val="009B74FB"/>
    <w:rsid w:val="009B7753"/>
    <w:rsid w:val="009B7A00"/>
    <w:rsid w:val="009B7B07"/>
    <w:rsid w:val="009C16C3"/>
    <w:rsid w:val="009C253F"/>
    <w:rsid w:val="009C3118"/>
    <w:rsid w:val="009C7F58"/>
    <w:rsid w:val="009D0036"/>
    <w:rsid w:val="009D068A"/>
    <w:rsid w:val="009D0F11"/>
    <w:rsid w:val="009D10EA"/>
    <w:rsid w:val="009D1579"/>
    <w:rsid w:val="009D64CD"/>
    <w:rsid w:val="009D6CD9"/>
    <w:rsid w:val="009D734E"/>
    <w:rsid w:val="009D76D0"/>
    <w:rsid w:val="009E5925"/>
    <w:rsid w:val="009F168B"/>
    <w:rsid w:val="009F40A5"/>
    <w:rsid w:val="009F5484"/>
    <w:rsid w:val="00A005FF"/>
    <w:rsid w:val="00A014FD"/>
    <w:rsid w:val="00A01537"/>
    <w:rsid w:val="00A03D73"/>
    <w:rsid w:val="00A04929"/>
    <w:rsid w:val="00A052BD"/>
    <w:rsid w:val="00A05838"/>
    <w:rsid w:val="00A05C3E"/>
    <w:rsid w:val="00A06B8B"/>
    <w:rsid w:val="00A12DEC"/>
    <w:rsid w:val="00A12DF4"/>
    <w:rsid w:val="00A146B4"/>
    <w:rsid w:val="00A17C89"/>
    <w:rsid w:val="00A20BA3"/>
    <w:rsid w:val="00A20DB3"/>
    <w:rsid w:val="00A2108F"/>
    <w:rsid w:val="00A2211F"/>
    <w:rsid w:val="00A2212E"/>
    <w:rsid w:val="00A221EF"/>
    <w:rsid w:val="00A24DD6"/>
    <w:rsid w:val="00A26D0A"/>
    <w:rsid w:val="00A2732D"/>
    <w:rsid w:val="00A27EDE"/>
    <w:rsid w:val="00A31268"/>
    <w:rsid w:val="00A3395D"/>
    <w:rsid w:val="00A3401D"/>
    <w:rsid w:val="00A35EE2"/>
    <w:rsid w:val="00A41440"/>
    <w:rsid w:val="00A426D8"/>
    <w:rsid w:val="00A44871"/>
    <w:rsid w:val="00A478C6"/>
    <w:rsid w:val="00A478E6"/>
    <w:rsid w:val="00A53FCE"/>
    <w:rsid w:val="00A548D1"/>
    <w:rsid w:val="00A5542B"/>
    <w:rsid w:val="00A5547F"/>
    <w:rsid w:val="00A568E4"/>
    <w:rsid w:val="00A62143"/>
    <w:rsid w:val="00A6270C"/>
    <w:rsid w:val="00A630ED"/>
    <w:rsid w:val="00A63F96"/>
    <w:rsid w:val="00A648C8"/>
    <w:rsid w:val="00A650C2"/>
    <w:rsid w:val="00A65184"/>
    <w:rsid w:val="00A65AA1"/>
    <w:rsid w:val="00A65E25"/>
    <w:rsid w:val="00A677F1"/>
    <w:rsid w:val="00A72975"/>
    <w:rsid w:val="00A72D90"/>
    <w:rsid w:val="00A754C1"/>
    <w:rsid w:val="00A765D9"/>
    <w:rsid w:val="00A76CC2"/>
    <w:rsid w:val="00A8466C"/>
    <w:rsid w:val="00A858A1"/>
    <w:rsid w:val="00A8596D"/>
    <w:rsid w:val="00A90C1D"/>
    <w:rsid w:val="00A919CC"/>
    <w:rsid w:val="00A94484"/>
    <w:rsid w:val="00AA1A78"/>
    <w:rsid w:val="00AA219F"/>
    <w:rsid w:val="00AA2C9B"/>
    <w:rsid w:val="00AA42ED"/>
    <w:rsid w:val="00AB0A27"/>
    <w:rsid w:val="00AB17CA"/>
    <w:rsid w:val="00AB28FC"/>
    <w:rsid w:val="00AB604A"/>
    <w:rsid w:val="00AC0153"/>
    <w:rsid w:val="00AC0E77"/>
    <w:rsid w:val="00AC21DE"/>
    <w:rsid w:val="00AC2E2B"/>
    <w:rsid w:val="00AC330B"/>
    <w:rsid w:val="00AD67F9"/>
    <w:rsid w:val="00AD703E"/>
    <w:rsid w:val="00AD764B"/>
    <w:rsid w:val="00AE2566"/>
    <w:rsid w:val="00AE2999"/>
    <w:rsid w:val="00AE3146"/>
    <w:rsid w:val="00AE3331"/>
    <w:rsid w:val="00AE3AA9"/>
    <w:rsid w:val="00AE5E34"/>
    <w:rsid w:val="00AF1A41"/>
    <w:rsid w:val="00AF3E24"/>
    <w:rsid w:val="00AF7EC8"/>
    <w:rsid w:val="00B00BA2"/>
    <w:rsid w:val="00B02223"/>
    <w:rsid w:val="00B06226"/>
    <w:rsid w:val="00B06488"/>
    <w:rsid w:val="00B06504"/>
    <w:rsid w:val="00B06C98"/>
    <w:rsid w:val="00B12F61"/>
    <w:rsid w:val="00B133A6"/>
    <w:rsid w:val="00B15B29"/>
    <w:rsid w:val="00B16954"/>
    <w:rsid w:val="00B22509"/>
    <w:rsid w:val="00B2290E"/>
    <w:rsid w:val="00B233B5"/>
    <w:rsid w:val="00B24135"/>
    <w:rsid w:val="00B262F3"/>
    <w:rsid w:val="00B306A6"/>
    <w:rsid w:val="00B3284D"/>
    <w:rsid w:val="00B33974"/>
    <w:rsid w:val="00B36281"/>
    <w:rsid w:val="00B425BB"/>
    <w:rsid w:val="00B43CF9"/>
    <w:rsid w:val="00B44A4B"/>
    <w:rsid w:val="00B475A7"/>
    <w:rsid w:val="00B50639"/>
    <w:rsid w:val="00B54CA0"/>
    <w:rsid w:val="00B5776E"/>
    <w:rsid w:val="00B6083C"/>
    <w:rsid w:val="00B6553A"/>
    <w:rsid w:val="00B65E8D"/>
    <w:rsid w:val="00B6760B"/>
    <w:rsid w:val="00B73EA0"/>
    <w:rsid w:val="00B75CF7"/>
    <w:rsid w:val="00B76223"/>
    <w:rsid w:val="00B7661C"/>
    <w:rsid w:val="00B779BB"/>
    <w:rsid w:val="00B80208"/>
    <w:rsid w:val="00B80AAE"/>
    <w:rsid w:val="00B80CA9"/>
    <w:rsid w:val="00B81EAB"/>
    <w:rsid w:val="00B82528"/>
    <w:rsid w:val="00B84D1B"/>
    <w:rsid w:val="00B85BA0"/>
    <w:rsid w:val="00B876F5"/>
    <w:rsid w:val="00B921E6"/>
    <w:rsid w:val="00B9354B"/>
    <w:rsid w:val="00B937BD"/>
    <w:rsid w:val="00B93A1C"/>
    <w:rsid w:val="00B93D9D"/>
    <w:rsid w:val="00B946A9"/>
    <w:rsid w:val="00B963DF"/>
    <w:rsid w:val="00BA10B5"/>
    <w:rsid w:val="00BA11B7"/>
    <w:rsid w:val="00BA2519"/>
    <w:rsid w:val="00BA47A0"/>
    <w:rsid w:val="00BA4EB9"/>
    <w:rsid w:val="00BA5BA0"/>
    <w:rsid w:val="00BA5C8F"/>
    <w:rsid w:val="00BA7897"/>
    <w:rsid w:val="00BB113C"/>
    <w:rsid w:val="00BB18EC"/>
    <w:rsid w:val="00BB1EBD"/>
    <w:rsid w:val="00BB4175"/>
    <w:rsid w:val="00BB42E8"/>
    <w:rsid w:val="00BB4812"/>
    <w:rsid w:val="00BB4E7A"/>
    <w:rsid w:val="00BB6C17"/>
    <w:rsid w:val="00BB6CB2"/>
    <w:rsid w:val="00BB74D7"/>
    <w:rsid w:val="00BB75DB"/>
    <w:rsid w:val="00BC13D2"/>
    <w:rsid w:val="00BC404C"/>
    <w:rsid w:val="00BC6095"/>
    <w:rsid w:val="00BC61FF"/>
    <w:rsid w:val="00BC6755"/>
    <w:rsid w:val="00BC7863"/>
    <w:rsid w:val="00BD05DA"/>
    <w:rsid w:val="00BD13B6"/>
    <w:rsid w:val="00BD3826"/>
    <w:rsid w:val="00BD47D8"/>
    <w:rsid w:val="00BD57C1"/>
    <w:rsid w:val="00BD652B"/>
    <w:rsid w:val="00BD6D5D"/>
    <w:rsid w:val="00BE0263"/>
    <w:rsid w:val="00BE0C1E"/>
    <w:rsid w:val="00BE22E7"/>
    <w:rsid w:val="00BE3194"/>
    <w:rsid w:val="00BE560C"/>
    <w:rsid w:val="00BF071C"/>
    <w:rsid w:val="00BF186D"/>
    <w:rsid w:val="00BF28E9"/>
    <w:rsid w:val="00BF4727"/>
    <w:rsid w:val="00BF4B93"/>
    <w:rsid w:val="00BF64B5"/>
    <w:rsid w:val="00BF7D0B"/>
    <w:rsid w:val="00C016D0"/>
    <w:rsid w:val="00C02EF3"/>
    <w:rsid w:val="00C03CCB"/>
    <w:rsid w:val="00C05BD2"/>
    <w:rsid w:val="00C07565"/>
    <w:rsid w:val="00C114C9"/>
    <w:rsid w:val="00C11F0E"/>
    <w:rsid w:val="00C12A1C"/>
    <w:rsid w:val="00C1603F"/>
    <w:rsid w:val="00C20659"/>
    <w:rsid w:val="00C22BD1"/>
    <w:rsid w:val="00C22CA6"/>
    <w:rsid w:val="00C22E3C"/>
    <w:rsid w:val="00C23368"/>
    <w:rsid w:val="00C32B35"/>
    <w:rsid w:val="00C33842"/>
    <w:rsid w:val="00C35353"/>
    <w:rsid w:val="00C36D65"/>
    <w:rsid w:val="00C372A5"/>
    <w:rsid w:val="00C406B4"/>
    <w:rsid w:val="00C43D6A"/>
    <w:rsid w:val="00C4489D"/>
    <w:rsid w:val="00C45193"/>
    <w:rsid w:val="00C45711"/>
    <w:rsid w:val="00C45FAC"/>
    <w:rsid w:val="00C507C3"/>
    <w:rsid w:val="00C52A55"/>
    <w:rsid w:val="00C547C6"/>
    <w:rsid w:val="00C54EDB"/>
    <w:rsid w:val="00C55DF0"/>
    <w:rsid w:val="00C5609E"/>
    <w:rsid w:val="00C56374"/>
    <w:rsid w:val="00C612C0"/>
    <w:rsid w:val="00C6296F"/>
    <w:rsid w:val="00C62D1A"/>
    <w:rsid w:val="00C66063"/>
    <w:rsid w:val="00C70471"/>
    <w:rsid w:val="00C72D10"/>
    <w:rsid w:val="00C748E3"/>
    <w:rsid w:val="00C749F6"/>
    <w:rsid w:val="00C75345"/>
    <w:rsid w:val="00C753E1"/>
    <w:rsid w:val="00C80411"/>
    <w:rsid w:val="00C8254B"/>
    <w:rsid w:val="00C82B69"/>
    <w:rsid w:val="00C86093"/>
    <w:rsid w:val="00CA0EDE"/>
    <w:rsid w:val="00CA1146"/>
    <w:rsid w:val="00CA12C4"/>
    <w:rsid w:val="00CA15A4"/>
    <w:rsid w:val="00CA35B8"/>
    <w:rsid w:val="00CA417D"/>
    <w:rsid w:val="00CA6149"/>
    <w:rsid w:val="00CA7522"/>
    <w:rsid w:val="00CB0FF2"/>
    <w:rsid w:val="00CB1580"/>
    <w:rsid w:val="00CB2A22"/>
    <w:rsid w:val="00CB341B"/>
    <w:rsid w:val="00CB3679"/>
    <w:rsid w:val="00CB3B26"/>
    <w:rsid w:val="00CB3F08"/>
    <w:rsid w:val="00CB47A4"/>
    <w:rsid w:val="00CC0A53"/>
    <w:rsid w:val="00CC168E"/>
    <w:rsid w:val="00CC1BAA"/>
    <w:rsid w:val="00CC6722"/>
    <w:rsid w:val="00CD1588"/>
    <w:rsid w:val="00CD3D9B"/>
    <w:rsid w:val="00CD572C"/>
    <w:rsid w:val="00CD59FE"/>
    <w:rsid w:val="00CD6B8E"/>
    <w:rsid w:val="00CE29F1"/>
    <w:rsid w:val="00CE4979"/>
    <w:rsid w:val="00CE7CFC"/>
    <w:rsid w:val="00CF0FF6"/>
    <w:rsid w:val="00CF34F9"/>
    <w:rsid w:val="00D012E6"/>
    <w:rsid w:val="00D03A17"/>
    <w:rsid w:val="00D062F8"/>
    <w:rsid w:val="00D064B1"/>
    <w:rsid w:val="00D1207E"/>
    <w:rsid w:val="00D1212D"/>
    <w:rsid w:val="00D155C8"/>
    <w:rsid w:val="00D15CBC"/>
    <w:rsid w:val="00D20A06"/>
    <w:rsid w:val="00D21C6F"/>
    <w:rsid w:val="00D22B28"/>
    <w:rsid w:val="00D23321"/>
    <w:rsid w:val="00D2455B"/>
    <w:rsid w:val="00D24966"/>
    <w:rsid w:val="00D25CAD"/>
    <w:rsid w:val="00D25D12"/>
    <w:rsid w:val="00D2643F"/>
    <w:rsid w:val="00D27C3D"/>
    <w:rsid w:val="00D34AE9"/>
    <w:rsid w:val="00D36BAD"/>
    <w:rsid w:val="00D4356F"/>
    <w:rsid w:val="00D43EF8"/>
    <w:rsid w:val="00D44361"/>
    <w:rsid w:val="00D45534"/>
    <w:rsid w:val="00D4770F"/>
    <w:rsid w:val="00D55685"/>
    <w:rsid w:val="00D55880"/>
    <w:rsid w:val="00D55B1F"/>
    <w:rsid w:val="00D579B0"/>
    <w:rsid w:val="00D60113"/>
    <w:rsid w:val="00D60138"/>
    <w:rsid w:val="00D60670"/>
    <w:rsid w:val="00D60D98"/>
    <w:rsid w:val="00D63633"/>
    <w:rsid w:val="00D63D00"/>
    <w:rsid w:val="00D649D2"/>
    <w:rsid w:val="00D64A0C"/>
    <w:rsid w:val="00D64E1D"/>
    <w:rsid w:val="00D65582"/>
    <w:rsid w:val="00D659B9"/>
    <w:rsid w:val="00D66669"/>
    <w:rsid w:val="00D67961"/>
    <w:rsid w:val="00D714C8"/>
    <w:rsid w:val="00D73270"/>
    <w:rsid w:val="00D740F3"/>
    <w:rsid w:val="00D76EEE"/>
    <w:rsid w:val="00D776A0"/>
    <w:rsid w:val="00D77D19"/>
    <w:rsid w:val="00D80E8B"/>
    <w:rsid w:val="00D81156"/>
    <w:rsid w:val="00D8488A"/>
    <w:rsid w:val="00D870B0"/>
    <w:rsid w:val="00D87EF6"/>
    <w:rsid w:val="00D92D65"/>
    <w:rsid w:val="00D93059"/>
    <w:rsid w:val="00DA2FFF"/>
    <w:rsid w:val="00DA5BBA"/>
    <w:rsid w:val="00DA5CE4"/>
    <w:rsid w:val="00DA6BF0"/>
    <w:rsid w:val="00DA7BA9"/>
    <w:rsid w:val="00DB0AAF"/>
    <w:rsid w:val="00DB7BF5"/>
    <w:rsid w:val="00DC008D"/>
    <w:rsid w:val="00DD312C"/>
    <w:rsid w:val="00DD38C1"/>
    <w:rsid w:val="00DD4F3F"/>
    <w:rsid w:val="00DD65AE"/>
    <w:rsid w:val="00DD6DBF"/>
    <w:rsid w:val="00DD6E94"/>
    <w:rsid w:val="00DE5351"/>
    <w:rsid w:val="00DE6CC8"/>
    <w:rsid w:val="00DE6DF0"/>
    <w:rsid w:val="00DE71E2"/>
    <w:rsid w:val="00DF0586"/>
    <w:rsid w:val="00DF4AA7"/>
    <w:rsid w:val="00DF5448"/>
    <w:rsid w:val="00DF7F93"/>
    <w:rsid w:val="00E006B3"/>
    <w:rsid w:val="00E01A43"/>
    <w:rsid w:val="00E02074"/>
    <w:rsid w:val="00E04A4C"/>
    <w:rsid w:val="00E05616"/>
    <w:rsid w:val="00E063F2"/>
    <w:rsid w:val="00E06811"/>
    <w:rsid w:val="00E123DE"/>
    <w:rsid w:val="00E164FF"/>
    <w:rsid w:val="00E2326F"/>
    <w:rsid w:val="00E24914"/>
    <w:rsid w:val="00E25869"/>
    <w:rsid w:val="00E306CB"/>
    <w:rsid w:val="00E30CEC"/>
    <w:rsid w:val="00E4085A"/>
    <w:rsid w:val="00E423D3"/>
    <w:rsid w:val="00E42F12"/>
    <w:rsid w:val="00E46118"/>
    <w:rsid w:val="00E52A42"/>
    <w:rsid w:val="00E55925"/>
    <w:rsid w:val="00E61A4D"/>
    <w:rsid w:val="00E61DD2"/>
    <w:rsid w:val="00E624D7"/>
    <w:rsid w:val="00E625C8"/>
    <w:rsid w:val="00E63373"/>
    <w:rsid w:val="00E633EE"/>
    <w:rsid w:val="00E63D91"/>
    <w:rsid w:val="00E6594F"/>
    <w:rsid w:val="00E6692A"/>
    <w:rsid w:val="00E66E44"/>
    <w:rsid w:val="00E72A61"/>
    <w:rsid w:val="00E7629B"/>
    <w:rsid w:val="00E80EC5"/>
    <w:rsid w:val="00E827DA"/>
    <w:rsid w:val="00E84C4F"/>
    <w:rsid w:val="00E85B50"/>
    <w:rsid w:val="00E85DDC"/>
    <w:rsid w:val="00E938EC"/>
    <w:rsid w:val="00E94278"/>
    <w:rsid w:val="00E9663C"/>
    <w:rsid w:val="00E97A3D"/>
    <w:rsid w:val="00E97F3C"/>
    <w:rsid w:val="00EA0257"/>
    <w:rsid w:val="00EA0B58"/>
    <w:rsid w:val="00EA12CD"/>
    <w:rsid w:val="00EA5FE9"/>
    <w:rsid w:val="00EA6612"/>
    <w:rsid w:val="00EB24B6"/>
    <w:rsid w:val="00EB3B63"/>
    <w:rsid w:val="00EB641E"/>
    <w:rsid w:val="00EB6D6A"/>
    <w:rsid w:val="00EC1148"/>
    <w:rsid w:val="00EC11FA"/>
    <w:rsid w:val="00EC1222"/>
    <w:rsid w:val="00EC1405"/>
    <w:rsid w:val="00EC4A4C"/>
    <w:rsid w:val="00EC665A"/>
    <w:rsid w:val="00EC795C"/>
    <w:rsid w:val="00ED0F91"/>
    <w:rsid w:val="00ED1556"/>
    <w:rsid w:val="00ED1AC5"/>
    <w:rsid w:val="00ED31F2"/>
    <w:rsid w:val="00ED3702"/>
    <w:rsid w:val="00ED4137"/>
    <w:rsid w:val="00ED50C9"/>
    <w:rsid w:val="00ED6DBC"/>
    <w:rsid w:val="00EE0D13"/>
    <w:rsid w:val="00EE3358"/>
    <w:rsid w:val="00EE3FB1"/>
    <w:rsid w:val="00EE4DEE"/>
    <w:rsid w:val="00EE525D"/>
    <w:rsid w:val="00EF02E0"/>
    <w:rsid w:val="00EF0C68"/>
    <w:rsid w:val="00EF344B"/>
    <w:rsid w:val="00EF3B7A"/>
    <w:rsid w:val="00EF5A3E"/>
    <w:rsid w:val="00F01414"/>
    <w:rsid w:val="00F02C43"/>
    <w:rsid w:val="00F03D75"/>
    <w:rsid w:val="00F076BD"/>
    <w:rsid w:val="00F10204"/>
    <w:rsid w:val="00F10293"/>
    <w:rsid w:val="00F109F7"/>
    <w:rsid w:val="00F11345"/>
    <w:rsid w:val="00F12DBC"/>
    <w:rsid w:val="00F12F0F"/>
    <w:rsid w:val="00F130AD"/>
    <w:rsid w:val="00F15FFC"/>
    <w:rsid w:val="00F2007C"/>
    <w:rsid w:val="00F207BE"/>
    <w:rsid w:val="00F20989"/>
    <w:rsid w:val="00F21C79"/>
    <w:rsid w:val="00F2275C"/>
    <w:rsid w:val="00F2374F"/>
    <w:rsid w:val="00F23B12"/>
    <w:rsid w:val="00F251D8"/>
    <w:rsid w:val="00F25A01"/>
    <w:rsid w:val="00F27799"/>
    <w:rsid w:val="00F27B9B"/>
    <w:rsid w:val="00F307EE"/>
    <w:rsid w:val="00F31073"/>
    <w:rsid w:val="00F315C8"/>
    <w:rsid w:val="00F32D6A"/>
    <w:rsid w:val="00F32E26"/>
    <w:rsid w:val="00F333E5"/>
    <w:rsid w:val="00F33C97"/>
    <w:rsid w:val="00F34874"/>
    <w:rsid w:val="00F35AEE"/>
    <w:rsid w:val="00F40C32"/>
    <w:rsid w:val="00F40CFF"/>
    <w:rsid w:val="00F41182"/>
    <w:rsid w:val="00F510A5"/>
    <w:rsid w:val="00F5159A"/>
    <w:rsid w:val="00F51B6D"/>
    <w:rsid w:val="00F53956"/>
    <w:rsid w:val="00F55AE0"/>
    <w:rsid w:val="00F55B49"/>
    <w:rsid w:val="00F5753D"/>
    <w:rsid w:val="00F57A23"/>
    <w:rsid w:val="00F63EDC"/>
    <w:rsid w:val="00F64106"/>
    <w:rsid w:val="00F653FF"/>
    <w:rsid w:val="00F669E5"/>
    <w:rsid w:val="00F703B6"/>
    <w:rsid w:val="00F711BA"/>
    <w:rsid w:val="00F73088"/>
    <w:rsid w:val="00F73C58"/>
    <w:rsid w:val="00F73C63"/>
    <w:rsid w:val="00F803AE"/>
    <w:rsid w:val="00F80B2E"/>
    <w:rsid w:val="00F812C8"/>
    <w:rsid w:val="00F83099"/>
    <w:rsid w:val="00F8483A"/>
    <w:rsid w:val="00F84B9B"/>
    <w:rsid w:val="00F84DB0"/>
    <w:rsid w:val="00F853A3"/>
    <w:rsid w:val="00F853F1"/>
    <w:rsid w:val="00F85969"/>
    <w:rsid w:val="00F91ED4"/>
    <w:rsid w:val="00F91FD7"/>
    <w:rsid w:val="00F96AB0"/>
    <w:rsid w:val="00FA0252"/>
    <w:rsid w:val="00FA15C1"/>
    <w:rsid w:val="00FA30D8"/>
    <w:rsid w:val="00FA5776"/>
    <w:rsid w:val="00FB0FFA"/>
    <w:rsid w:val="00FB22B6"/>
    <w:rsid w:val="00FB4FF0"/>
    <w:rsid w:val="00FB6402"/>
    <w:rsid w:val="00FB7665"/>
    <w:rsid w:val="00FC055B"/>
    <w:rsid w:val="00FC40D9"/>
    <w:rsid w:val="00FD48B9"/>
    <w:rsid w:val="00FE393C"/>
    <w:rsid w:val="00FE3ED2"/>
    <w:rsid w:val="00FE480B"/>
    <w:rsid w:val="00FE4F8B"/>
    <w:rsid w:val="00FE612A"/>
    <w:rsid w:val="00FE671F"/>
    <w:rsid w:val="00FE69EB"/>
    <w:rsid w:val="00FE7737"/>
    <w:rsid w:val="00FF088B"/>
    <w:rsid w:val="00FF40FA"/>
    <w:rsid w:val="00FF456D"/>
    <w:rsid w:val="00FF4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1A8D8"/>
  <w15:chartTrackingRefBased/>
  <w15:docId w15:val="{C54299E8-AA08-461D-A7E3-F1298608B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65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80CA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80CA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80CA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80CA9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B80C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0C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B0F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60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04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776A0"/>
    <w:pPr>
      <w:spacing w:after="0" w:line="240" w:lineRule="auto"/>
    </w:pPr>
    <w:rPr>
      <w:rFonts w:eastAsiaTheme="minorEastAsia" w:cs="Times New Roman"/>
      <w:color w:val="000000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D3DE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3D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3DEA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65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Normal1">
    <w:name w:val="Normal1"/>
    <w:rsid w:val="00C70471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312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12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12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26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3673C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6722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5364F8"/>
  </w:style>
  <w:style w:type="character" w:styleId="UnresolvedMention">
    <w:name w:val="Unresolved Mention"/>
    <w:basedOn w:val="DefaultParagraphFont"/>
    <w:uiPriority w:val="99"/>
    <w:semiHidden/>
    <w:unhideWhenUsed/>
    <w:rsid w:val="003234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231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63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A9FFD-AD7C-4195-B9AF-CFC572322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if Khan</dc:creator>
  <cp:keywords/>
  <dc:description/>
  <cp:lastModifiedBy>Kashif Khan</cp:lastModifiedBy>
  <cp:revision>3</cp:revision>
  <cp:lastPrinted>2020-04-10T02:11:00Z</cp:lastPrinted>
  <dcterms:created xsi:type="dcterms:W3CDTF">2021-07-24T01:39:00Z</dcterms:created>
  <dcterms:modified xsi:type="dcterms:W3CDTF">2021-07-24T01:39:00Z</dcterms:modified>
</cp:coreProperties>
</file>